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0CB26C5" w:rsidR="007B4A91" w:rsidRDefault="005D7CCC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intergalatic</w:t>
      </w:r>
      <w:proofErr w:type="spellEnd"/>
      <w:r>
        <w:rPr>
          <w:sz w:val="28"/>
          <w:szCs w:val="28"/>
        </w:rPr>
        <w:t xml:space="preserve"> soccer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E9525DA" w:rsidR="007B4A91" w:rsidRDefault="005D7CCC">
      <w:pPr>
        <w:ind w:left="720"/>
        <w:rPr>
          <w:sz w:val="28"/>
          <w:szCs w:val="28"/>
        </w:rPr>
      </w:pPr>
      <w:r>
        <w:rPr>
          <w:sz w:val="28"/>
          <w:szCs w:val="28"/>
        </w:rPr>
        <w:t>Defeat the alien by scoring a goal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75E5CE9" w:rsidR="007B4A91" w:rsidRDefault="005D7CC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m saw a movie about how humans competed with the aliens in a soccer </w:t>
      </w:r>
      <w:proofErr w:type="spellStart"/>
      <w:proofErr w:type="gramStart"/>
      <w:r>
        <w:rPr>
          <w:sz w:val="28"/>
          <w:szCs w:val="28"/>
        </w:rPr>
        <w:t>match.he</w:t>
      </w:r>
      <w:proofErr w:type="spellEnd"/>
      <w:proofErr w:type="gramEnd"/>
      <w:r>
        <w:rPr>
          <w:sz w:val="28"/>
          <w:szCs w:val="28"/>
        </w:rPr>
        <w:t xml:space="preserve"> wanted to also have such an experience so he created this game…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6764AE6" w:rsidR="007B4A91" w:rsidRDefault="005D7CCC" w:rsidP="005D7C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B7E64DC" w:rsidR="007B4A91" w:rsidRDefault="005D7CCC" w:rsidP="005D7C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ntrolled by </w:t>
            </w:r>
            <w:proofErr w:type="spellStart"/>
            <w:proofErr w:type="gramStart"/>
            <w:r>
              <w:rPr>
                <w:sz w:val="28"/>
                <w:szCs w:val="28"/>
              </w:rPr>
              <w:t>computer.stop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the player from scoring.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25A8F02" w:rsidR="007B4A91" w:rsidRDefault="005D7CCC" w:rsidP="005D7C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583D04" w:rsidR="007B4A91" w:rsidRDefault="005D7CCC" w:rsidP="005D7C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defeat alien by scoring a goal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B47CC7D" w:rsidR="007B4A91" w:rsidRDefault="005D7CCC" w:rsidP="005D7CC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D7713C" w:rsidR="007B4A91" w:rsidRDefault="005D7CCC" w:rsidP="005D7CC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ball comes in contact it signals the game that someone scored and game is ov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83C289" w:rsidR="007B4A91" w:rsidRDefault="005D7CCC" w:rsidP="005D7CC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7948181" w:rsidR="007B4A91" w:rsidRDefault="005143DD" w:rsidP="005143DD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move around and players can kick it.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98633B1" w:rsidR="00556965" w:rsidRDefault="00626300">
      <w:r>
        <w:rPr>
          <w:sz w:val="28"/>
          <w:szCs w:val="28"/>
        </w:rPr>
        <w:object w:dxaOrig="2150" w:dyaOrig="830" w14:anchorId="3738E8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345.5pt;height:133.5pt" o:ole="">
            <v:imagedata r:id="rId7" o:title=""/>
          </v:shape>
          <o:OLEObject Type="Embed" ProgID="Package" ShapeID="_x0000_i1043" DrawAspect="Content" ObjectID="_1729355112" r:id="rId8"/>
        </w:object>
      </w:r>
      <w:r>
        <w:rPr>
          <w:sz w:val="28"/>
          <w:szCs w:val="28"/>
        </w:rPr>
        <w:object w:dxaOrig="1320" w:dyaOrig="831" w14:anchorId="3ADCCF1A">
          <v:shape id="_x0000_i1049" type="#_x0000_t75" style="width:302.5pt;height:126pt" o:ole="">
            <v:imagedata r:id="rId9" o:title=""/>
          </v:shape>
          <o:OLEObject Type="Embed" ProgID="Package" ShapeID="_x0000_i1049" DrawAspect="Content" ObjectID="_1729355113" r:id="rId10"/>
        </w:object>
      </w:r>
    </w:p>
    <w:p w14:paraId="78E4E16F" w14:textId="77777777" w:rsidR="00626300" w:rsidRDefault="00626300">
      <w:pPr>
        <w:rPr>
          <w:sz w:val="28"/>
          <w:szCs w:val="28"/>
        </w:rPr>
      </w:pPr>
    </w:p>
    <w:p w14:paraId="1BC61DA1" w14:textId="77777777" w:rsidR="00626300" w:rsidRDefault="00626300">
      <w:pPr>
        <w:rPr>
          <w:sz w:val="28"/>
          <w:szCs w:val="28"/>
        </w:rPr>
      </w:pPr>
    </w:p>
    <w:p w14:paraId="3FC726A4" w14:textId="7FA944E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76FEAD65" w:rsidR="007B4A91" w:rsidRDefault="00626300">
      <w:pPr>
        <w:ind w:left="720"/>
        <w:rPr>
          <w:sz w:val="28"/>
          <w:szCs w:val="28"/>
        </w:rPr>
      </w:pPr>
      <w:r>
        <w:t>Add animations and sound effect</w:t>
      </w:r>
      <w:r w:rsidR="00F27F1E">
        <w:t>.</w:t>
      </w:r>
    </w:p>
    <w:sectPr w:rsidR="007B4A91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E89FF" w14:textId="77777777" w:rsidR="009A7F89" w:rsidRDefault="009A7F89" w:rsidP="00626300">
      <w:pPr>
        <w:spacing w:line="240" w:lineRule="auto"/>
      </w:pPr>
      <w:r>
        <w:separator/>
      </w:r>
    </w:p>
  </w:endnote>
  <w:endnote w:type="continuationSeparator" w:id="0">
    <w:p w14:paraId="6B5859B6" w14:textId="77777777" w:rsidR="009A7F89" w:rsidRDefault="009A7F89" w:rsidP="006263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8A68B" w14:textId="77777777" w:rsidR="009A7F89" w:rsidRDefault="009A7F89" w:rsidP="00626300">
      <w:pPr>
        <w:spacing w:line="240" w:lineRule="auto"/>
      </w:pPr>
      <w:r>
        <w:separator/>
      </w:r>
    </w:p>
  </w:footnote>
  <w:footnote w:type="continuationSeparator" w:id="0">
    <w:p w14:paraId="7D6EFB5E" w14:textId="77777777" w:rsidR="009A7F89" w:rsidRDefault="009A7F89" w:rsidP="006263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82A2D" w14:textId="77777777" w:rsidR="00626300" w:rsidRPr="00626300" w:rsidRDefault="00626300" w:rsidP="00626300">
    <w:pPr>
      <w:rPr>
        <w:sz w:val="52"/>
        <w:szCs w:val="52"/>
      </w:rPr>
    </w:pPr>
    <w:r>
      <w:rPr>
        <w:sz w:val="52"/>
        <w:szCs w:val="52"/>
      </w:rPr>
      <w:t>Click on it to view</w:t>
    </w:r>
  </w:p>
  <w:p w14:paraId="5C31DA26" w14:textId="77777777" w:rsidR="00626300" w:rsidRDefault="006263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36489963">
    <w:abstractNumId w:val="0"/>
  </w:num>
  <w:num w:numId="2" w16cid:durableId="394595795">
    <w:abstractNumId w:val="1"/>
  </w:num>
  <w:num w:numId="3" w16cid:durableId="656957913">
    <w:abstractNumId w:val="3"/>
  </w:num>
  <w:num w:numId="4" w16cid:durableId="6797037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C49DB"/>
    <w:rsid w:val="005143DD"/>
    <w:rsid w:val="00556965"/>
    <w:rsid w:val="005D7CCC"/>
    <w:rsid w:val="00626300"/>
    <w:rsid w:val="007B4A91"/>
    <w:rsid w:val="009A7F89"/>
    <w:rsid w:val="00F2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30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300"/>
  </w:style>
  <w:style w:type="paragraph" w:styleId="Footer">
    <w:name w:val="footer"/>
    <w:basedOn w:val="Normal"/>
    <w:link w:val="FooterChar"/>
    <w:uiPriority w:val="99"/>
    <w:unhideWhenUsed/>
    <w:rsid w:val="0062630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hvin Navin</dc:creator>
  <cp:lastModifiedBy>rithvin Navin</cp:lastModifiedBy>
  <cp:revision>2</cp:revision>
  <dcterms:created xsi:type="dcterms:W3CDTF">2022-11-07T11:39:00Z</dcterms:created>
  <dcterms:modified xsi:type="dcterms:W3CDTF">2022-11-07T11:39:00Z</dcterms:modified>
</cp:coreProperties>
</file>